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2556"/>
        <w:gridCol w:w="6084"/>
      </w:tblGrid>
      <w:tr w:rsidR="008A119E" w:rsidRPr="00703553" w14:paraId="6D90524D" w14:textId="77777777" w:rsidTr="00760B5D">
        <w:trPr>
          <w:trHeight w:val="440"/>
        </w:trPr>
        <w:tc>
          <w:tcPr>
            <w:tcW w:w="2540" w:type="dxa"/>
            <w:vMerge w:val="restart"/>
          </w:tcPr>
          <w:p w14:paraId="759A002E" w14:textId="77777777" w:rsidR="008A119E" w:rsidRPr="00703553" w:rsidRDefault="00C560C9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noProof/>
                <w:sz w:val="22"/>
                <w:szCs w:val="22"/>
                <w:lang w:val="en-CA" w:eastAsia="en-CA"/>
              </w:rPr>
              <w:drawing>
                <wp:inline distT="0" distB="0" distL="0" distR="0" wp14:anchorId="7E8D8981" wp14:editId="16E10696">
                  <wp:extent cx="1478280" cy="1028700"/>
                  <wp:effectExtent l="0" t="0" r="7620" b="0"/>
                  <wp:docPr id="1" name="Picture 1" descr="CofL-Logo_tagline_Stacked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fL-Logo_tagline_Stacked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28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</w:tcPr>
          <w:p w14:paraId="3005E789" w14:textId="77777777" w:rsidR="008A119E" w:rsidRPr="00703553" w:rsidRDefault="008A119E" w:rsidP="0085517A">
            <w:pPr>
              <w:tabs>
                <w:tab w:val="left" w:pos="1223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The City of Langley</w:t>
            </w:r>
          </w:p>
        </w:tc>
      </w:tr>
      <w:tr w:rsidR="008A119E" w:rsidRPr="00703553" w14:paraId="251A29CD" w14:textId="77777777" w:rsidTr="00760B5D">
        <w:tc>
          <w:tcPr>
            <w:tcW w:w="2540" w:type="dxa"/>
            <w:vMerge/>
          </w:tcPr>
          <w:p w14:paraId="54B24484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14:paraId="55FB4F33" w14:textId="77777777" w:rsidR="008A119E" w:rsidRPr="00703553" w:rsidRDefault="008A119E" w:rsidP="0085517A">
            <w:pPr>
              <w:tabs>
                <w:tab w:val="left" w:pos="1223"/>
                <w:tab w:val="left" w:pos="1628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20399 Douglas Crescent</w:t>
            </w:r>
          </w:p>
        </w:tc>
      </w:tr>
      <w:tr w:rsidR="008A119E" w:rsidRPr="00703553" w14:paraId="519FFDF5" w14:textId="77777777" w:rsidTr="00760B5D">
        <w:tc>
          <w:tcPr>
            <w:tcW w:w="2540" w:type="dxa"/>
            <w:vMerge/>
          </w:tcPr>
          <w:p w14:paraId="77C261E1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14:paraId="7731EEB8" w14:textId="77777777" w:rsidR="008A119E" w:rsidRPr="00703553" w:rsidRDefault="008A119E" w:rsidP="0085517A">
            <w:pPr>
              <w:tabs>
                <w:tab w:val="left" w:pos="1223"/>
              </w:tabs>
              <w:ind w:left="720" w:hanging="720"/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>Langley, BC  V3A 4B3</w:t>
            </w:r>
          </w:p>
        </w:tc>
      </w:tr>
      <w:tr w:rsidR="008A119E" w:rsidRPr="00703553" w14:paraId="1D6F6A17" w14:textId="77777777" w:rsidTr="00760B5D">
        <w:trPr>
          <w:trHeight w:val="287"/>
        </w:trPr>
        <w:tc>
          <w:tcPr>
            <w:tcW w:w="2540" w:type="dxa"/>
            <w:vMerge/>
          </w:tcPr>
          <w:p w14:paraId="01DE7640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00" w:type="dxa"/>
          </w:tcPr>
          <w:p w14:paraId="4E6B2B59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ttention:  Director of Corporate Services</w:t>
            </w:r>
          </w:p>
          <w:p w14:paraId="006AD4B9" w14:textId="77777777" w:rsidR="008A119E" w:rsidRPr="00703553" w:rsidRDefault="008A119E" w:rsidP="0085517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Phone:  604-514-2806  Fax:  604-530-4371</w:t>
            </w:r>
          </w:p>
        </w:tc>
      </w:tr>
    </w:tbl>
    <w:p w14:paraId="5645C6A0" w14:textId="77777777" w:rsidR="008A119E" w:rsidRPr="00703553" w:rsidRDefault="008A119E" w:rsidP="008A119E">
      <w:pPr>
        <w:jc w:val="center"/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COMMUNITY GRANT APPLIC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A119E" w:rsidRPr="00703553" w14:paraId="6D1DD15C" w14:textId="77777777" w:rsidTr="0085517A">
        <w:tc>
          <w:tcPr>
            <w:tcW w:w="8856" w:type="dxa"/>
          </w:tcPr>
          <w:p w14:paraId="64C7D244" w14:textId="46B21FD7" w:rsidR="006218DE" w:rsidRDefault="008A119E" w:rsidP="00CE65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03553">
              <w:rPr>
                <w:rFonts w:ascii="Arial" w:hAnsi="Arial" w:cs="Arial"/>
                <w:b/>
                <w:sz w:val="22"/>
                <w:szCs w:val="22"/>
              </w:rPr>
              <w:t xml:space="preserve">IMPORTANT:  The deadline for </w:t>
            </w:r>
            <w:r w:rsidR="00C21DB4" w:rsidRPr="00703553">
              <w:rPr>
                <w:rFonts w:ascii="Arial" w:hAnsi="Arial" w:cs="Arial"/>
                <w:b/>
                <w:sz w:val="22"/>
                <w:szCs w:val="22"/>
              </w:rPr>
              <w:t>the 20</w:t>
            </w:r>
            <w:r w:rsidR="00A74DAD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8D7CF5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C21DB4" w:rsidRPr="00703553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703553">
              <w:rPr>
                <w:rFonts w:ascii="Arial" w:hAnsi="Arial" w:cs="Arial"/>
                <w:b/>
                <w:sz w:val="22"/>
                <w:szCs w:val="22"/>
              </w:rPr>
              <w:t xml:space="preserve">Community Grant Applications is </w:t>
            </w:r>
          </w:p>
          <w:p w14:paraId="4DE1DE66" w14:textId="0A9092F2" w:rsidR="008A119E" w:rsidRPr="00703553" w:rsidRDefault="00906574" w:rsidP="00CE65F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June</w:t>
            </w:r>
            <w:r w:rsidR="00A74DA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30</w:t>
            </w:r>
            <w:r w:rsidR="006F3D1D" w:rsidRPr="00703553">
              <w:rPr>
                <w:rFonts w:ascii="Arial" w:hAnsi="Arial" w:cs="Arial"/>
                <w:b/>
                <w:sz w:val="22"/>
                <w:szCs w:val="22"/>
              </w:rPr>
              <w:t>, 20</w:t>
            </w:r>
            <w:r w:rsidR="008D7CF5">
              <w:rPr>
                <w:rFonts w:ascii="Arial" w:hAnsi="Arial" w:cs="Arial"/>
                <w:b/>
                <w:sz w:val="22"/>
                <w:szCs w:val="22"/>
              </w:rPr>
              <w:t>2</w:t>
            </w:r>
            <w:r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8A119E" w:rsidRPr="00703553">
              <w:rPr>
                <w:rFonts w:ascii="Arial" w:hAnsi="Arial" w:cs="Arial"/>
                <w:b/>
                <w:sz w:val="22"/>
                <w:szCs w:val="22"/>
              </w:rPr>
              <w:t xml:space="preserve">.  </w:t>
            </w:r>
          </w:p>
        </w:tc>
      </w:tr>
    </w:tbl>
    <w:p w14:paraId="2BF59C40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08781766" w14:textId="77777777"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IDENTIFIC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7"/>
        <w:gridCol w:w="3059"/>
        <w:gridCol w:w="2224"/>
      </w:tblGrid>
      <w:tr w:rsidR="008A119E" w:rsidRPr="00703553" w14:paraId="6A8CF5A4" w14:textId="77777777" w:rsidTr="0085517A">
        <w:trPr>
          <w:trHeight w:val="926"/>
        </w:trPr>
        <w:tc>
          <w:tcPr>
            <w:tcW w:w="8632" w:type="dxa"/>
            <w:gridSpan w:val="3"/>
          </w:tcPr>
          <w:p w14:paraId="022656DC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caps/>
                <w:sz w:val="22"/>
                <w:szCs w:val="22"/>
              </w:rPr>
              <w:t>Name of Organization:</w:t>
            </w:r>
          </w:p>
          <w:p w14:paraId="13DEEF3F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14:paraId="376D8589" w14:textId="77777777" w:rsidTr="0085517A">
        <w:trPr>
          <w:trHeight w:val="1088"/>
        </w:trPr>
        <w:tc>
          <w:tcPr>
            <w:tcW w:w="3348" w:type="dxa"/>
          </w:tcPr>
          <w:p w14:paraId="3CB8766F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Contact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 xml:space="preserve"> </w:t>
            </w:r>
            <w:r w:rsidRPr="00703553">
              <w:rPr>
                <w:rFonts w:ascii="Arial" w:hAnsi="Arial" w:cs="Arial"/>
                <w:sz w:val="22"/>
                <w:szCs w:val="22"/>
              </w:rPr>
              <w:t>Person:</w:t>
            </w:r>
          </w:p>
          <w:p w14:paraId="0BA462B5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  <w:tc>
          <w:tcPr>
            <w:tcW w:w="3060" w:type="dxa"/>
          </w:tcPr>
          <w:p w14:paraId="3C6B8030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Home Phone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</w:tc>
        <w:tc>
          <w:tcPr>
            <w:tcW w:w="2224" w:type="dxa"/>
          </w:tcPr>
          <w:p w14:paraId="03218164" w14:textId="77777777" w:rsidR="008A119E" w:rsidRPr="00703553" w:rsidRDefault="00703553" w:rsidP="008551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siness P</w:t>
            </w:r>
            <w:r w:rsidR="008A119E" w:rsidRPr="00703553">
              <w:rPr>
                <w:rFonts w:ascii="Arial" w:hAnsi="Arial" w:cs="Arial"/>
                <w:sz w:val="22"/>
                <w:szCs w:val="22"/>
              </w:rPr>
              <w:t>hone:</w:t>
            </w:r>
          </w:p>
        </w:tc>
      </w:tr>
      <w:tr w:rsidR="008A119E" w:rsidRPr="00703553" w14:paraId="173DD615" w14:textId="77777777" w:rsidTr="0085517A">
        <w:trPr>
          <w:trHeight w:val="1070"/>
        </w:trPr>
        <w:tc>
          <w:tcPr>
            <w:tcW w:w="8632" w:type="dxa"/>
            <w:gridSpan w:val="3"/>
          </w:tcPr>
          <w:p w14:paraId="7FA8B90D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Mailing Address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  <w:p w14:paraId="06D0283A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14:paraId="7AA40053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14:paraId="00AD6665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14:paraId="5E3FB9B1" w14:textId="77777777" w:rsidTr="0085517A">
        <w:trPr>
          <w:trHeight w:val="809"/>
        </w:trPr>
        <w:tc>
          <w:tcPr>
            <w:tcW w:w="8632" w:type="dxa"/>
            <w:gridSpan w:val="3"/>
          </w:tcPr>
          <w:p w14:paraId="3A4AAF9C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Email Address</w:t>
            </w:r>
            <w:r w:rsidRPr="00703553">
              <w:rPr>
                <w:rFonts w:ascii="Arial" w:hAnsi="Arial" w:cs="Arial"/>
                <w:caps/>
                <w:sz w:val="22"/>
                <w:szCs w:val="22"/>
              </w:rPr>
              <w:t>:</w:t>
            </w:r>
          </w:p>
        </w:tc>
      </w:tr>
    </w:tbl>
    <w:p w14:paraId="4DC39E81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64A4A795" w14:textId="77777777"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ORGANIZATION 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20"/>
      </w:tblGrid>
      <w:tr w:rsidR="008A119E" w:rsidRPr="00703553" w14:paraId="595A22A3" w14:textId="77777777" w:rsidTr="0085517A">
        <w:tc>
          <w:tcPr>
            <w:tcW w:w="8620" w:type="dxa"/>
          </w:tcPr>
          <w:p w14:paraId="1BBDEE7A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Organization Goals, Objectives &amp; Activities:</w:t>
            </w:r>
          </w:p>
          <w:p w14:paraId="60726EA6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14:paraId="210BB637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8A119E" w:rsidRPr="00703553" w14:paraId="110D3E8E" w14:textId="77777777" w:rsidTr="0085517A">
        <w:trPr>
          <w:trHeight w:val="1088"/>
        </w:trPr>
        <w:tc>
          <w:tcPr>
            <w:tcW w:w="8620" w:type="dxa"/>
          </w:tcPr>
          <w:p w14:paraId="71EFAC11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bookmarkStart w:id="0" w:name="OLE_LINK27"/>
            <w:r w:rsidRPr="00703553">
              <w:rPr>
                <w:rFonts w:ascii="Arial" w:hAnsi="Arial" w:cs="Arial"/>
                <w:sz w:val="22"/>
                <w:szCs w:val="22"/>
              </w:rPr>
              <w:t>Service provided to the Community:</w:t>
            </w:r>
          </w:p>
          <w:p w14:paraId="12A8F4C0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  <w:p w14:paraId="76C224DE" w14:textId="77777777" w:rsidR="008A119E" w:rsidRPr="00703553" w:rsidRDefault="008A119E" w:rsidP="0085517A">
            <w:pPr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bookmarkEnd w:id="0"/>
      <w:tr w:rsidR="008A119E" w:rsidRPr="00703553" w14:paraId="7991790C" w14:textId="77777777" w:rsidTr="0085517A">
        <w:trPr>
          <w:trHeight w:val="791"/>
        </w:trPr>
        <w:tc>
          <w:tcPr>
            <w:tcW w:w="8620" w:type="dxa"/>
          </w:tcPr>
          <w:p w14:paraId="44258243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 brief profile and history of the organization and its accomplishments.</w:t>
            </w:r>
          </w:p>
          <w:p w14:paraId="6E03126A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  <w:p w14:paraId="06E650B1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B2443B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14:paraId="6DF07288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C66C936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41F58E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14:paraId="537639BA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CDDB173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3FED7ECA" w14:textId="77777777"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14:paraId="1525E872" w14:textId="77777777"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14:paraId="6A5327D1" w14:textId="77777777" w:rsidR="00760B5D" w:rsidRPr="00703553" w:rsidRDefault="00760B5D" w:rsidP="008A119E">
      <w:pPr>
        <w:rPr>
          <w:rFonts w:ascii="Arial" w:hAnsi="Arial" w:cs="Arial"/>
          <w:sz w:val="22"/>
          <w:szCs w:val="22"/>
        </w:rPr>
      </w:pPr>
    </w:p>
    <w:p w14:paraId="132B64EE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02CBB670" w14:textId="77777777" w:rsidR="00703553" w:rsidRDefault="00703553" w:rsidP="008A119E">
      <w:pPr>
        <w:rPr>
          <w:rFonts w:ascii="Arial" w:hAnsi="Arial" w:cs="Arial"/>
          <w:b/>
          <w:sz w:val="22"/>
          <w:szCs w:val="22"/>
        </w:rPr>
      </w:pPr>
    </w:p>
    <w:p w14:paraId="5C228E19" w14:textId="77777777"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lastRenderedPageBreak/>
        <w:t>GRANT REQUES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31"/>
        <w:gridCol w:w="5299"/>
      </w:tblGrid>
      <w:tr w:rsidR="008A119E" w:rsidRPr="00703553" w14:paraId="715BA032" w14:textId="77777777" w:rsidTr="0085517A">
        <w:tc>
          <w:tcPr>
            <w:tcW w:w="3412" w:type="dxa"/>
            <w:tcBorders>
              <w:right w:val="single" w:sz="4" w:space="0" w:color="auto"/>
            </w:tcBorders>
          </w:tcPr>
          <w:p w14:paraId="34B243C1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Amount of request</w:t>
            </w:r>
          </w:p>
          <w:p w14:paraId="35DE1875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$</w:t>
            </w:r>
          </w:p>
          <w:p w14:paraId="245D1613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249B04" w14:textId="77777777" w:rsidR="008A119E" w:rsidRPr="00703553" w:rsidRDefault="008A119E" w:rsidP="008355EC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Proposed allocation of funding </w:t>
            </w:r>
            <w:r w:rsidR="008355EC" w:rsidRPr="00703553">
              <w:rPr>
                <w:rFonts w:ascii="Arial" w:hAnsi="Arial" w:cs="Arial"/>
                <w:sz w:val="22"/>
                <w:szCs w:val="22"/>
              </w:rPr>
              <w:t>–</w:t>
            </w:r>
            <w:r w:rsidRPr="0070355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55EC" w:rsidRPr="00703553">
              <w:rPr>
                <w:rFonts w:ascii="Arial" w:hAnsi="Arial" w:cs="Arial"/>
                <w:sz w:val="22"/>
                <w:szCs w:val="22"/>
              </w:rPr>
              <w:t>Detailed b</w:t>
            </w:r>
            <w:r w:rsidRPr="00703553">
              <w:rPr>
                <w:rFonts w:ascii="Arial" w:hAnsi="Arial" w:cs="Arial"/>
                <w:sz w:val="22"/>
                <w:szCs w:val="22"/>
              </w:rPr>
              <w:t xml:space="preserve">udget for Project or Capital Expenditure </w:t>
            </w:r>
            <w:bookmarkStart w:id="1" w:name="OLE_LINK28"/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  <w:bookmarkEnd w:id="1"/>
          </w:p>
        </w:tc>
      </w:tr>
      <w:tr w:rsidR="008A119E" w:rsidRPr="00703553" w14:paraId="48CE5EFC" w14:textId="77777777" w:rsidTr="0085517A">
        <w:trPr>
          <w:trHeight w:val="917"/>
        </w:trPr>
        <w:tc>
          <w:tcPr>
            <w:tcW w:w="3412" w:type="dxa"/>
            <w:tcBorders>
              <w:right w:val="single" w:sz="4" w:space="0" w:color="auto"/>
            </w:tcBorders>
          </w:tcPr>
          <w:p w14:paraId="631DA3C2" w14:textId="77777777" w:rsidR="008A119E" w:rsidRPr="00703553" w:rsidRDefault="008A119E" w:rsidP="0085517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In-kind services (support) from the City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please include description)</w:t>
            </w:r>
          </w:p>
          <w:p w14:paraId="03204496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$</w:t>
            </w:r>
          </w:p>
          <w:p w14:paraId="07F3F2AE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4B1BBEE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36535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1EB8A3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A119E" w:rsidRPr="00703553" w14:paraId="399F415C" w14:textId="77777777" w:rsidTr="0085517A">
        <w:trPr>
          <w:trHeight w:val="1890"/>
        </w:trPr>
        <w:tc>
          <w:tcPr>
            <w:tcW w:w="8856" w:type="dxa"/>
            <w:tcBorders>
              <w:right w:val="single" w:sz="4" w:space="0" w:color="auto"/>
            </w:tcBorders>
          </w:tcPr>
          <w:p w14:paraId="259E0129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Purpose of the Grant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</w:tc>
      </w:tr>
    </w:tbl>
    <w:p w14:paraId="2D9B3A7E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5"/>
        <w:gridCol w:w="4315"/>
      </w:tblGrid>
      <w:tr w:rsidR="008A119E" w:rsidRPr="00703553" w14:paraId="05C3F2E6" w14:textId="77777777" w:rsidTr="0085517A">
        <w:trPr>
          <w:trHeight w:val="3350"/>
        </w:trPr>
        <w:tc>
          <w:tcPr>
            <w:tcW w:w="4428" w:type="dxa"/>
          </w:tcPr>
          <w:p w14:paraId="371FC5F8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>Benefits to Community resulting from grant or City goals and objectives that will be met, if the grant is approved</w:t>
            </w:r>
          </w:p>
          <w:p w14:paraId="58FA9EE6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  <w:p w14:paraId="21AEB54C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6DF2FC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8" w:type="dxa"/>
          </w:tcPr>
          <w:p w14:paraId="030F873D" w14:textId="77777777" w:rsidR="008A119E" w:rsidRPr="00703553" w:rsidRDefault="008A119E" w:rsidP="0085517A">
            <w:pPr>
              <w:rPr>
                <w:rFonts w:ascii="Arial" w:hAnsi="Arial" w:cs="Arial"/>
                <w:sz w:val="22"/>
                <w:szCs w:val="22"/>
              </w:rPr>
            </w:pPr>
            <w:r w:rsidRPr="00703553">
              <w:rPr>
                <w:rFonts w:ascii="Arial" w:hAnsi="Arial" w:cs="Arial"/>
                <w:sz w:val="22"/>
                <w:szCs w:val="22"/>
              </w:rPr>
              <w:t xml:space="preserve">Current financial support or sponsorship from others in the community;  </w:t>
            </w:r>
            <w:r w:rsidRPr="00703553">
              <w:rPr>
                <w:rFonts w:ascii="Arial" w:hAnsi="Arial" w:cs="Arial"/>
                <w:i/>
                <w:sz w:val="22"/>
                <w:szCs w:val="22"/>
              </w:rPr>
              <w:t>(You may include a one page attachment with this information)</w:t>
            </w:r>
          </w:p>
        </w:tc>
      </w:tr>
    </w:tbl>
    <w:p w14:paraId="494A1CD3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3B40AF1F" w14:textId="77777777"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  <w:r w:rsidRPr="00703553">
        <w:rPr>
          <w:rFonts w:ascii="Arial" w:hAnsi="Arial" w:cs="Arial"/>
          <w:b/>
          <w:sz w:val="22"/>
          <w:szCs w:val="22"/>
        </w:rPr>
        <w:t>CHECKLIST OF ADDITIONAL REQUIRED DOCUMENTS:</w:t>
      </w:r>
    </w:p>
    <w:p w14:paraId="3B8B1912" w14:textId="77777777" w:rsidR="008A119E" w:rsidRPr="00703553" w:rsidRDefault="008A119E" w:rsidP="008A119E">
      <w:pPr>
        <w:rPr>
          <w:rFonts w:ascii="Arial" w:hAnsi="Arial" w:cs="Arial"/>
          <w:b/>
          <w:sz w:val="22"/>
          <w:szCs w:val="22"/>
        </w:rPr>
      </w:pPr>
    </w:p>
    <w:p w14:paraId="624D9517" w14:textId="77777777"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 xml:space="preserve">Most recent set of </w:t>
      </w:r>
      <w:r w:rsidR="00E57295" w:rsidRPr="00703553">
        <w:rPr>
          <w:rFonts w:ascii="Arial" w:hAnsi="Arial" w:cs="Arial"/>
          <w:sz w:val="22"/>
          <w:szCs w:val="22"/>
        </w:rPr>
        <w:t xml:space="preserve">annual </w:t>
      </w:r>
      <w:r w:rsidRPr="00703553">
        <w:rPr>
          <w:rFonts w:ascii="Arial" w:hAnsi="Arial" w:cs="Arial"/>
          <w:sz w:val="22"/>
          <w:szCs w:val="22"/>
        </w:rPr>
        <w:t xml:space="preserve">financial statements </w:t>
      </w:r>
    </w:p>
    <w:p w14:paraId="555D6D1E" w14:textId="77777777"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 xml:space="preserve">Minutes of most recent AGM </w:t>
      </w:r>
    </w:p>
    <w:p w14:paraId="7C3008F6" w14:textId="77777777" w:rsidR="008A119E" w:rsidRPr="00703553" w:rsidRDefault="008A119E" w:rsidP="008A119E">
      <w:pPr>
        <w:tabs>
          <w:tab w:val="left" w:pos="426"/>
        </w:tabs>
        <w:ind w:left="720" w:hanging="720"/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>List of Executive Members (positions held, address and contact numbers)</w:t>
      </w:r>
    </w:p>
    <w:p w14:paraId="59D4C93D" w14:textId="77777777" w:rsidR="008A119E" w:rsidRPr="00703553" w:rsidRDefault="008A119E" w:rsidP="008A119E">
      <w:pPr>
        <w:tabs>
          <w:tab w:val="left" w:pos="426"/>
        </w:tabs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⁯</w:t>
      </w:r>
      <w:r w:rsidRPr="00703553">
        <w:rPr>
          <w:rFonts w:ascii="Arial" w:hAnsi="Arial" w:cs="Arial"/>
          <w:sz w:val="22"/>
          <w:szCs w:val="22"/>
          <w:bdr w:val="single" w:sz="4" w:space="0" w:color="auto"/>
        </w:rPr>
        <w:tab/>
      </w:r>
      <w:r w:rsidRPr="00703553">
        <w:rPr>
          <w:rFonts w:ascii="Arial" w:hAnsi="Arial" w:cs="Arial"/>
          <w:sz w:val="22"/>
          <w:szCs w:val="22"/>
        </w:rPr>
        <w:tab/>
        <w:t xml:space="preserve">Registered society status (if applicable) </w:t>
      </w:r>
    </w:p>
    <w:p w14:paraId="53391D60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5128BB26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For newly formed groups, a current budget will be sufficient in place of providing financial statements.</w:t>
      </w:r>
    </w:p>
    <w:p w14:paraId="22A08164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029091FA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7F3CE395" w14:textId="77777777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</w:p>
    <w:p w14:paraId="5DF3BB13" w14:textId="5456E298" w:rsidR="008A119E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 xml:space="preserve">____________________________________     </w:t>
      </w:r>
      <w:bookmarkStart w:id="2" w:name="_GoBack"/>
      <w:bookmarkEnd w:id="2"/>
      <w:r w:rsidRPr="00703553">
        <w:rPr>
          <w:rFonts w:ascii="Arial" w:hAnsi="Arial" w:cs="Arial"/>
          <w:sz w:val="22"/>
          <w:szCs w:val="22"/>
        </w:rPr>
        <w:t>________________________________</w:t>
      </w:r>
    </w:p>
    <w:p w14:paraId="6A5CA0B1" w14:textId="77777777" w:rsidR="00BC5336" w:rsidRPr="00703553" w:rsidRDefault="008A119E" w:rsidP="008A119E">
      <w:pPr>
        <w:rPr>
          <w:rFonts w:ascii="Arial" w:hAnsi="Arial" w:cs="Arial"/>
          <w:sz w:val="22"/>
          <w:szCs w:val="22"/>
        </w:rPr>
      </w:pPr>
      <w:r w:rsidRPr="00703553">
        <w:rPr>
          <w:rFonts w:ascii="Arial" w:hAnsi="Arial" w:cs="Arial"/>
          <w:sz w:val="22"/>
          <w:szCs w:val="22"/>
        </w:rPr>
        <w:t>Date</w:t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</w:r>
      <w:r w:rsidRPr="00703553">
        <w:rPr>
          <w:rFonts w:ascii="Arial" w:hAnsi="Arial" w:cs="Arial"/>
          <w:sz w:val="22"/>
          <w:szCs w:val="22"/>
        </w:rPr>
        <w:tab/>
        <w:t>Signature</w:t>
      </w:r>
    </w:p>
    <w:sectPr w:rsidR="00BC5336" w:rsidRPr="00703553" w:rsidSect="00D7577E">
      <w:footerReference w:type="default" r:id="rId8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87670" w14:textId="77777777" w:rsidR="00BC4B0C" w:rsidRDefault="00BC4B0C">
      <w:r>
        <w:separator/>
      </w:r>
    </w:p>
  </w:endnote>
  <w:endnote w:type="continuationSeparator" w:id="0">
    <w:p w14:paraId="358DCC3C" w14:textId="77777777" w:rsidR="00BC4B0C" w:rsidRDefault="00BC4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E9DAF" w14:textId="77777777" w:rsidR="00D41121" w:rsidRPr="00703553" w:rsidRDefault="00D41121" w:rsidP="00D41121">
    <w:pPr>
      <w:pStyle w:val="Footer"/>
      <w:rPr>
        <w:rFonts w:ascii="Arial" w:hAnsi="Arial" w:cs="Arial"/>
        <w:sz w:val="20"/>
        <w:szCs w:val="20"/>
      </w:rPr>
    </w:pPr>
    <w:r w:rsidRPr="00703553">
      <w:rPr>
        <w:rFonts w:ascii="Arial" w:hAnsi="Arial" w:cs="Arial"/>
        <w:sz w:val="20"/>
        <w:szCs w:val="20"/>
      </w:rPr>
      <w:t>Doc</w:t>
    </w:r>
    <w:r w:rsidR="00703553" w:rsidRPr="00703553">
      <w:rPr>
        <w:rFonts w:ascii="Arial" w:hAnsi="Arial" w:cs="Arial"/>
        <w:sz w:val="20"/>
        <w:szCs w:val="20"/>
      </w:rPr>
      <w:t>ument No.</w:t>
    </w:r>
    <w:r w:rsidRPr="00703553">
      <w:rPr>
        <w:rFonts w:ascii="Arial" w:hAnsi="Arial" w:cs="Arial"/>
        <w:sz w:val="20"/>
        <w:szCs w:val="20"/>
      </w:rPr>
      <w:t xml:space="preserve"> </w:t>
    </w:r>
    <w:r w:rsidR="00BB6620" w:rsidRPr="00703553">
      <w:rPr>
        <w:rFonts w:ascii="Arial" w:hAnsi="Arial" w:cs="Arial"/>
        <w:sz w:val="20"/>
        <w:szCs w:val="20"/>
      </w:rPr>
      <w:t>95344</w:t>
    </w:r>
    <w:r w:rsidRPr="00703553">
      <w:rPr>
        <w:rFonts w:ascii="Arial" w:hAnsi="Arial" w:cs="Arial"/>
        <w:sz w:val="20"/>
        <w:szCs w:val="20"/>
      </w:rPr>
      <w:t xml:space="preserve"> Community Grant Appli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6718C" w14:textId="77777777" w:rsidR="00BC4B0C" w:rsidRDefault="00BC4B0C">
      <w:r>
        <w:separator/>
      </w:r>
    </w:p>
  </w:footnote>
  <w:footnote w:type="continuationSeparator" w:id="0">
    <w:p w14:paraId="01B7FB1C" w14:textId="77777777" w:rsidR="00BC4B0C" w:rsidRDefault="00BC4B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566A1"/>
    <w:multiLevelType w:val="hybridMultilevel"/>
    <w:tmpl w:val="D9AADB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BC6DA4"/>
    <w:multiLevelType w:val="hybridMultilevel"/>
    <w:tmpl w:val="11E002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2D2B0E"/>
    <w:multiLevelType w:val="multilevel"/>
    <w:tmpl w:val="D130B34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  <w:u w:val="none"/>
      </w:rPr>
    </w:lvl>
  </w:abstractNum>
  <w:abstractNum w:abstractNumId="3" w15:restartNumberingAfterBreak="0">
    <w:nsid w:val="2E455985"/>
    <w:multiLevelType w:val="hybridMultilevel"/>
    <w:tmpl w:val="29C84D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863B7"/>
    <w:multiLevelType w:val="hybridMultilevel"/>
    <w:tmpl w:val="68E212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274F3"/>
    <w:multiLevelType w:val="hybridMultilevel"/>
    <w:tmpl w:val="9B0E19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E48FA"/>
    <w:multiLevelType w:val="hybridMultilevel"/>
    <w:tmpl w:val="4BA423F8"/>
    <w:lvl w:ilvl="0" w:tplc="427AD0A8">
      <w:start w:val="5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6AFC1D8E"/>
    <w:multiLevelType w:val="hybridMultilevel"/>
    <w:tmpl w:val="221622AA"/>
    <w:lvl w:ilvl="0" w:tplc="CA98B66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38A4D96"/>
    <w:multiLevelType w:val="hybridMultilevel"/>
    <w:tmpl w:val="DB90A774"/>
    <w:lvl w:ilvl="0" w:tplc="8D0A3028">
      <w:start w:val="1"/>
      <w:numFmt w:val="upp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7"/>
  </w:num>
  <w:num w:numId="6">
    <w:abstractNumId w:val="8"/>
  </w:num>
  <w:num w:numId="7">
    <w:abstractNumId w:val="1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M0NDUztDQwNDUxNbBQ0lEKTi0uzszPAykwqwUAZI/GYiwAAAA="/>
  </w:docVars>
  <w:rsids>
    <w:rsidRoot w:val="0083346F"/>
    <w:rsid w:val="0000421D"/>
    <w:rsid w:val="0001659A"/>
    <w:rsid w:val="00021426"/>
    <w:rsid w:val="00026F22"/>
    <w:rsid w:val="00041EAB"/>
    <w:rsid w:val="00051D69"/>
    <w:rsid w:val="00054631"/>
    <w:rsid w:val="00056B9E"/>
    <w:rsid w:val="00062102"/>
    <w:rsid w:val="00066F7C"/>
    <w:rsid w:val="00083CE1"/>
    <w:rsid w:val="00092E4A"/>
    <w:rsid w:val="000A0E77"/>
    <w:rsid w:val="000A67E1"/>
    <w:rsid w:val="000B0117"/>
    <w:rsid w:val="000C21E8"/>
    <w:rsid w:val="000C2960"/>
    <w:rsid w:val="000E0527"/>
    <w:rsid w:val="000E07F6"/>
    <w:rsid w:val="000F121C"/>
    <w:rsid w:val="000F7162"/>
    <w:rsid w:val="00102EE4"/>
    <w:rsid w:val="00107D1E"/>
    <w:rsid w:val="00125BD3"/>
    <w:rsid w:val="001308A4"/>
    <w:rsid w:val="0013286B"/>
    <w:rsid w:val="00136999"/>
    <w:rsid w:val="00142F30"/>
    <w:rsid w:val="00150D39"/>
    <w:rsid w:val="00151A8A"/>
    <w:rsid w:val="001634C9"/>
    <w:rsid w:val="0018032E"/>
    <w:rsid w:val="00186550"/>
    <w:rsid w:val="001872B0"/>
    <w:rsid w:val="001B5262"/>
    <w:rsid w:val="001C0696"/>
    <w:rsid w:val="001C54A3"/>
    <w:rsid w:val="001D27B8"/>
    <w:rsid w:val="001D2936"/>
    <w:rsid w:val="001E00E3"/>
    <w:rsid w:val="002108BE"/>
    <w:rsid w:val="00210ED7"/>
    <w:rsid w:val="0021368C"/>
    <w:rsid w:val="00232676"/>
    <w:rsid w:val="00251592"/>
    <w:rsid w:val="002536C8"/>
    <w:rsid w:val="0027337F"/>
    <w:rsid w:val="00276D54"/>
    <w:rsid w:val="002A6620"/>
    <w:rsid w:val="002C3AED"/>
    <w:rsid w:val="002C43D6"/>
    <w:rsid w:val="002D1807"/>
    <w:rsid w:val="002F0804"/>
    <w:rsid w:val="002F135C"/>
    <w:rsid w:val="003150FF"/>
    <w:rsid w:val="003163AB"/>
    <w:rsid w:val="0033364A"/>
    <w:rsid w:val="003661F8"/>
    <w:rsid w:val="003940E9"/>
    <w:rsid w:val="003946C6"/>
    <w:rsid w:val="00396789"/>
    <w:rsid w:val="003A274B"/>
    <w:rsid w:val="003A402C"/>
    <w:rsid w:val="003B4459"/>
    <w:rsid w:val="003D159D"/>
    <w:rsid w:val="003D1A01"/>
    <w:rsid w:val="003D69B1"/>
    <w:rsid w:val="003D7380"/>
    <w:rsid w:val="003E1D71"/>
    <w:rsid w:val="003F4B08"/>
    <w:rsid w:val="003F6C8E"/>
    <w:rsid w:val="00433E56"/>
    <w:rsid w:val="00444082"/>
    <w:rsid w:val="00444F7F"/>
    <w:rsid w:val="00446F5E"/>
    <w:rsid w:val="004519F7"/>
    <w:rsid w:val="00462E17"/>
    <w:rsid w:val="004651DE"/>
    <w:rsid w:val="004B0C20"/>
    <w:rsid w:val="004B3A4F"/>
    <w:rsid w:val="004B3ABD"/>
    <w:rsid w:val="004C56A6"/>
    <w:rsid w:val="004D4640"/>
    <w:rsid w:val="004E4C00"/>
    <w:rsid w:val="004F2CC1"/>
    <w:rsid w:val="004F403E"/>
    <w:rsid w:val="00524612"/>
    <w:rsid w:val="005355CD"/>
    <w:rsid w:val="005414B6"/>
    <w:rsid w:val="005507D0"/>
    <w:rsid w:val="00565263"/>
    <w:rsid w:val="00565452"/>
    <w:rsid w:val="005762DF"/>
    <w:rsid w:val="00583E84"/>
    <w:rsid w:val="00586AD0"/>
    <w:rsid w:val="0059552A"/>
    <w:rsid w:val="005A13F8"/>
    <w:rsid w:val="005D0A23"/>
    <w:rsid w:val="005D163A"/>
    <w:rsid w:val="005D3DD9"/>
    <w:rsid w:val="005E44EF"/>
    <w:rsid w:val="00613CE6"/>
    <w:rsid w:val="006218DE"/>
    <w:rsid w:val="00630F4E"/>
    <w:rsid w:val="00635AD2"/>
    <w:rsid w:val="00645F12"/>
    <w:rsid w:val="00674201"/>
    <w:rsid w:val="00674750"/>
    <w:rsid w:val="00686FB3"/>
    <w:rsid w:val="00694C37"/>
    <w:rsid w:val="006950BA"/>
    <w:rsid w:val="006A74DD"/>
    <w:rsid w:val="006B2191"/>
    <w:rsid w:val="006C5AF1"/>
    <w:rsid w:val="006D4E72"/>
    <w:rsid w:val="006E62A6"/>
    <w:rsid w:val="006F25A8"/>
    <w:rsid w:val="006F3D1D"/>
    <w:rsid w:val="00703553"/>
    <w:rsid w:val="00705178"/>
    <w:rsid w:val="00705876"/>
    <w:rsid w:val="00722A8D"/>
    <w:rsid w:val="007234D1"/>
    <w:rsid w:val="00726084"/>
    <w:rsid w:val="00734C27"/>
    <w:rsid w:val="00736780"/>
    <w:rsid w:val="007420B3"/>
    <w:rsid w:val="0076089D"/>
    <w:rsid w:val="00760B5D"/>
    <w:rsid w:val="00785C68"/>
    <w:rsid w:val="007A2DB3"/>
    <w:rsid w:val="007A3571"/>
    <w:rsid w:val="007C4ED7"/>
    <w:rsid w:val="007E1C83"/>
    <w:rsid w:val="007E52F7"/>
    <w:rsid w:val="007F345C"/>
    <w:rsid w:val="00816747"/>
    <w:rsid w:val="0083346F"/>
    <w:rsid w:val="0083520B"/>
    <w:rsid w:val="008355EC"/>
    <w:rsid w:val="00843078"/>
    <w:rsid w:val="00843213"/>
    <w:rsid w:val="0084378D"/>
    <w:rsid w:val="008529A3"/>
    <w:rsid w:val="0085517A"/>
    <w:rsid w:val="00864FF4"/>
    <w:rsid w:val="00894F64"/>
    <w:rsid w:val="008A119E"/>
    <w:rsid w:val="008A54F2"/>
    <w:rsid w:val="008B1791"/>
    <w:rsid w:val="008B67D8"/>
    <w:rsid w:val="008C1F07"/>
    <w:rsid w:val="008C23DC"/>
    <w:rsid w:val="008D6AF7"/>
    <w:rsid w:val="008D7CF5"/>
    <w:rsid w:val="008E264D"/>
    <w:rsid w:val="008E5067"/>
    <w:rsid w:val="008E76D1"/>
    <w:rsid w:val="008F1144"/>
    <w:rsid w:val="00906574"/>
    <w:rsid w:val="00911280"/>
    <w:rsid w:val="0092002C"/>
    <w:rsid w:val="0092179B"/>
    <w:rsid w:val="00925919"/>
    <w:rsid w:val="00930B8B"/>
    <w:rsid w:val="00931352"/>
    <w:rsid w:val="0093187B"/>
    <w:rsid w:val="00931C5A"/>
    <w:rsid w:val="00934D40"/>
    <w:rsid w:val="009458AB"/>
    <w:rsid w:val="0095585B"/>
    <w:rsid w:val="0096075A"/>
    <w:rsid w:val="009B112C"/>
    <w:rsid w:val="009C0316"/>
    <w:rsid w:val="009C30B7"/>
    <w:rsid w:val="009E6A47"/>
    <w:rsid w:val="009F063D"/>
    <w:rsid w:val="009F6E3A"/>
    <w:rsid w:val="00A0088B"/>
    <w:rsid w:val="00A12DAA"/>
    <w:rsid w:val="00A26D8C"/>
    <w:rsid w:val="00A41017"/>
    <w:rsid w:val="00A7085E"/>
    <w:rsid w:val="00A73D73"/>
    <w:rsid w:val="00A74DAD"/>
    <w:rsid w:val="00A90E09"/>
    <w:rsid w:val="00AB07DC"/>
    <w:rsid w:val="00AC7E3C"/>
    <w:rsid w:val="00AF6058"/>
    <w:rsid w:val="00B11D0F"/>
    <w:rsid w:val="00B14BF8"/>
    <w:rsid w:val="00B40527"/>
    <w:rsid w:val="00B4181B"/>
    <w:rsid w:val="00B51013"/>
    <w:rsid w:val="00B51DB3"/>
    <w:rsid w:val="00B6762D"/>
    <w:rsid w:val="00B72991"/>
    <w:rsid w:val="00B81F2B"/>
    <w:rsid w:val="00B82299"/>
    <w:rsid w:val="00B8716A"/>
    <w:rsid w:val="00BB6620"/>
    <w:rsid w:val="00BC39F7"/>
    <w:rsid w:val="00BC4B0C"/>
    <w:rsid w:val="00BC5336"/>
    <w:rsid w:val="00BC5D18"/>
    <w:rsid w:val="00BD60F3"/>
    <w:rsid w:val="00BD63BB"/>
    <w:rsid w:val="00BE02B8"/>
    <w:rsid w:val="00C21DB4"/>
    <w:rsid w:val="00C314D1"/>
    <w:rsid w:val="00C3718F"/>
    <w:rsid w:val="00C37AC6"/>
    <w:rsid w:val="00C4117A"/>
    <w:rsid w:val="00C554A0"/>
    <w:rsid w:val="00C560C9"/>
    <w:rsid w:val="00C73035"/>
    <w:rsid w:val="00C74DA8"/>
    <w:rsid w:val="00C77081"/>
    <w:rsid w:val="00C85FA0"/>
    <w:rsid w:val="00C87EC1"/>
    <w:rsid w:val="00CB530C"/>
    <w:rsid w:val="00CD0C00"/>
    <w:rsid w:val="00CE65F4"/>
    <w:rsid w:val="00D13E32"/>
    <w:rsid w:val="00D17CA5"/>
    <w:rsid w:val="00D24680"/>
    <w:rsid w:val="00D41121"/>
    <w:rsid w:val="00D41599"/>
    <w:rsid w:val="00D50530"/>
    <w:rsid w:val="00D63C8C"/>
    <w:rsid w:val="00D66BF8"/>
    <w:rsid w:val="00D7254A"/>
    <w:rsid w:val="00D7577E"/>
    <w:rsid w:val="00D83392"/>
    <w:rsid w:val="00D85F20"/>
    <w:rsid w:val="00D9500C"/>
    <w:rsid w:val="00DA5D46"/>
    <w:rsid w:val="00DB2465"/>
    <w:rsid w:val="00DC3F2C"/>
    <w:rsid w:val="00DC5E61"/>
    <w:rsid w:val="00DD7459"/>
    <w:rsid w:val="00E0256D"/>
    <w:rsid w:val="00E0292F"/>
    <w:rsid w:val="00E33972"/>
    <w:rsid w:val="00E55071"/>
    <w:rsid w:val="00E57295"/>
    <w:rsid w:val="00E62EBF"/>
    <w:rsid w:val="00E67AE0"/>
    <w:rsid w:val="00E70B98"/>
    <w:rsid w:val="00E821FE"/>
    <w:rsid w:val="00E82430"/>
    <w:rsid w:val="00E840A6"/>
    <w:rsid w:val="00E86001"/>
    <w:rsid w:val="00E926E8"/>
    <w:rsid w:val="00EA2D89"/>
    <w:rsid w:val="00EB04E2"/>
    <w:rsid w:val="00EC6511"/>
    <w:rsid w:val="00ED02C6"/>
    <w:rsid w:val="00ED0FE9"/>
    <w:rsid w:val="00EE2B3F"/>
    <w:rsid w:val="00EE4BF9"/>
    <w:rsid w:val="00EF6E54"/>
    <w:rsid w:val="00F126C5"/>
    <w:rsid w:val="00F35C41"/>
    <w:rsid w:val="00F36F29"/>
    <w:rsid w:val="00F51E47"/>
    <w:rsid w:val="00F65C45"/>
    <w:rsid w:val="00F67B74"/>
    <w:rsid w:val="00F926A0"/>
    <w:rsid w:val="00F95EA0"/>
    <w:rsid w:val="00F96585"/>
    <w:rsid w:val="00F9667F"/>
    <w:rsid w:val="00FA7D4F"/>
    <w:rsid w:val="00FB7B80"/>
    <w:rsid w:val="00FC206D"/>
    <w:rsid w:val="00FE159A"/>
    <w:rsid w:val="00FF08A8"/>
    <w:rsid w:val="00FF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4:docId w14:val="51D32E82"/>
  <w15:docId w15:val="{9CAF61B4-EAAD-42E8-BA67-C8F4344DA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0C20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A2D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C5A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C5A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C30B7"/>
  </w:style>
  <w:style w:type="paragraph" w:styleId="BalloonText">
    <w:name w:val="Balloon Text"/>
    <w:basedOn w:val="Normal"/>
    <w:semiHidden/>
    <w:rsid w:val="000C21E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0E0527"/>
    <w:rPr>
      <w:sz w:val="16"/>
      <w:szCs w:val="16"/>
    </w:rPr>
  </w:style>
  <w:style w:type="paragraph" w:styleId="CommentText">
    <w:name w:val="annotation text"/>
    <w:basedOn w:val="Normal"/>
    <w:semiHidden/>
    <w:rsid w:val="000E052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E05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536</Characters>
  <Application>Microsoft Office Word</Application>
  <DocSecurity>0</DocSecurity>
  <Lines>21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City of Langley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DARRINL</dc:creator>
  <cp:keywords/>
  <dc:description/>
  <cp:lastModifiedBy>Samantha Paulson</cp:lastModifiedBy>
  <cp:revision>3</cp:revision>
  <cp:lastPrinted>2021-02-25T17:09:00Z</cp:lastPrinted>
  <dcterms:created xsi:type="dcterms:W3CDTF">2021-02-25T19:40:00Z</dcterms:created>
  <dcterms:modified xsi:type="dcterms:W3CDTF">2021-02-25T19:40:00Z</dcterms:modified>
</cp:coreProperties>
</file>